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4.</w:t>
      </w:r>
      <w:r>
        <w:t xml:space="preserve"> </w:t>
      </w:r>
      <w:r>
        <w:t xml:space="preserve">การซ่อมแซมอุปกรณ์</w:t>
      </w:r>
      <w:r>
        <w:t xml:space="preserve"> </w:t>
      </w:r>
      <w:r>
        <w:t xml:space="preserve">เครื่องมือ</w:t>
      </w:r>
      <w:r>
        <w:t xml:space="preserve"> </w:t>
      </w:r>
      <w:r>
        <w:t xml:space="preserve">และเครื่องใช้</w:t>
      </w:r>
      <w:r>
        <w:t xml:space="preserve"> </w:t>
      </w:r>
      <w:r>
        <w:t xml:space="preserve">15</w:t>
      </w:r>
      <w:r>
        <w:t xml:space="preserve"> </w:t>
      </w:r>
      <w:r>
        <w:t xml:space="preserve">ก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ปลา</w:t>
      </w:r>
      <w:r>
        <w:t xml:space="preserve"> </w:t>
      </w:r>
      <w:r>
        <w:t xml:space="preserve">ภูมิ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สวัสดีค่ะคุณครูปลายทางและนักเรียนปลายทางทุกคนนะคะ วันนี้กลับมาพบกันอีกครั้งในกลุ่มสาระคุณครู</w:t>
      </w:r>
    </w:p>
    <w:p>
      <w:pPr>
        <w:pStyle w:val="BodyText"/>
      </w:pPr>
      <w:r>
        <w:t xml:space="preserve">(คุณครูณัฐทิยา) และคุณครูณัฐทิยา เนียมสะอาดหรือคุณครูฝ้ายนะคะ จากครั้งที่แล้ว เด็ก ๆ ได้เรียนรู้อะไรจำได้ไหมคะ เครื่องมือ เครื่องใช้ใช่ไหมคะ สำหรับวันนี้นั้น เราจะเรียนรู้กันในเรื่องอะไรหรือทำกิจกรรมอะไรนั้น ซึ่งเด็กก็เตรียมมาแล้วใช่ไหมคะ ่อนอื่นคเรามาจุดประกายความคิดกันนิดหนึ่งค่ะ วันนี้ครูมี ว่าสิ่งนี้คืออะไร ยังไม่เห็นใช่ไหมคะ กับคุณครูฝ้าย จะเสกสิ่งของมาให้เด็ก ๆ นะคะ ของสิ่งนี้คืออะไรคะ ตอบเสียงดังฟังชัดมากเลยค่ะ มันคือ…</w:t>
      </w:r>
    </w:p>
    <w:p>
      <w:pPr>
        <w:pStyle w:val="BodyText"/>
      </w:pPr>
      <w:r>
        <w:t xml:space="preserve">(คุณครูณัฐทิยา) ค้อนนะคะ</w:t>
      </w:r>
    </w:p>
    <w:p>
      <w:pPr>
        <w:pStyle w:val="BodyText"/>
      </w:pPr>
      <w:r>
        <w:t xml:space="preserve">(คุณครูสุนทรี) ค้อนค่ะ สิ่งของนี้มีประโยชน์อย่างไร เอาไว้ตอกตะปูนั่นเองค่ะ เยี่ยมมากค่ะ ต่อไปค่ะ ครุฝ้าย ชำรุดได้ค่ะ เห็นไหมมีอะไรขึ้นมาคะ สนิม ก้มองเหมือนจะหลวมแล้วใช่ไหมคะ เห็นไหมคะของสิ่งนี้ชำรุดได้ แล้วก็ด้ามไม้จะหักค่ะ ให้ของสิ่งนี้ค่ะ กลับมาใช้ได้อีกครั้งนักเรียนจะทำอย่างไร จะถามว่า มีคำตอบหลากหลายมากเลยค่ะ ครูฝ้ายคะ ขอ 1 คำตอบค่ะ ค่ะ</w:t>
      </w:r>
    </w:p>
    <w:p>
      <w:pPr>
        <w:pStyle w:val="BodyText"/>
      </w:pPr>
      <w:r>
        <w:t xml:space="preserve">(คุณครูณัฐทิยา) แล้วก็ในส่วนของไม้อันนี้ มันค่อนข้างหลวมเราก็สามารถหาไม้อีกชิ้นหนึ่ง มีคำตอบนอกเหนือจากนี้ไหมคะ เอ๊ะ ครูนกได้ยินไหมคะ เอากาวหยอด บางคนบอกว่า เอาเชือกมาผูกเชือกมาผูก มันก็คงจะอยู่ได้สักครู่หนึ่ง สังเกตดู เห็นไหมคะ เขาใช้ตะปูค่ะ ตอกลงไป ขยาย เมื่อขยายปุ๊บ ก็จะทำให้หัวค้อนนั้นแน่นหนาขึ้นนั่นเองค่ะ ฝากไว้หน่อยค่ะ</w:t>
      </w:r>
    </w:p>
    <w:p>
      <w:pPr>
        <w:pStyle w:val="BodyText"/>
      </w:pPr>
      <w:r>
        <w:t xml:space="preserve">(คุณครูณัฐทิยา) ค่ะ</w:t>
      </w:r>
    </w:p>
    <w:p>
      <w:pPr>
        <w:pStyle w:val="BodyText"/>
      </w:pPr>
      <w:r>
        <w:t xml:space="preserve">(คุณครูสุนทรี) ลิ่มนะคะ มีหน้าตาแบบไคือด้านบนจะมีสันหนา เห็นไหมคะ สันหนา นะคะ เพื่อที่จะแทรกเข้าไปที่หัวค้อนค่ะ นะคะ แทรกไปที่หัวค้อน แต่อันนี้มันจะใหญ่นะคะ นั้น จะต้องใช้ลิ่มขนาดเท่าไหน เราก็เหลาให้บางนะคะ แล้วก็ตอกไปที่หัวค้อน เป็นค้อนโบราณ มาจากบ้านครูนกเองค่ะ</w:t>
      </w:r>
    </w:p>
    <w:p>
      <w:pPr>
        <w:pStyle w:val="BodyText"/>
      </w:pPr>
      <w:r>
        <w:t xml:space="preserve">(คุณครูณัฐทิยา) เรียกว่าค้อนกลมนั่นเองค่ะ</w:t>
      </w:r>
    </w:p>
    <w:p>
      <w:pPr>
        <w:pStyle w:val="BodyText"/>
      </w:pPr>
      <w:r>
        <w:t xml:space="preserve">(คุณครูสุนทรี) ค้อนกลมนะคะ ที่บ้านครูนกนะคะ ก็จะตอกกระแทกลงกับพื้น ขอโทษนะคะ กระแทกลงกับพื้น นะคะ แบบนี้เป็นต้นนะคะ เด็ก ๆ มีแบบนี้ไหมคะที่บ้าน คือมีของใช้ที่เป็นโบราณแบบนี้ เดี๋ยวเราจะเสกให้ค้อนพวกนี้ไปกด่อนนะคะ เพราะว่าจะเกะกะมือพวกเรานะคะ สำหรับจุดปณะสงค์การเรียนรเรามีด้วยกัน 3 ข้อค่ะ มาดูในส่วนของข้อที่ 1 กันค่ะเด็ก ๆ เครื่องมือ เครื่องใช้ได้เหมาะสมกับและข้อสุดท้ายนะคะ ข้อที่ 3 ค่ะ เห็นความสำคัญการซ่อมแซมอุปกรณ์เครื่องมือและเครื่องใช้ค่ะ 1 รอบก้คือ การซ่อมแซมอุปกรณ์ เครื่องมือและเครื่องใช้นะคะ ก่อนที่เราจะไปลงมือซ่อมแซมกันนะคะ ข้อที่ 1 เลยนะคะ เราต้องหารสาเหตุของการชำรุดนะคะ จะเกิดจากการใช้งานผิดประเภท สิ่งของอื่นมาใช้แทนค้อน อย่าเช่นการใช้ผิดประเภทนะคะ แล้วก็การใช้เป็นระยะเวลานาน ฉะนั้น เมื่อก่อนที่เราต้องตรวจสอบนะคะ ในเรื่องของการชำรุดก่อน</w:t>
      </w:r>
    </w:p>
    <w:p>
      <w:pPr>
        <w:pStyle w:val="BodyText"/>
      </w:pPr>
      <w:r>
        <w:t xml:space="preserve">(คุณครูณัฐทิยา) ต่อไปนะคะ เราก็ต้องหาวิธีการซ่อมแซมค่ะ นะคะ เช่น เมื่อตรวจพบว่า หัวค้นไม่แน่นนะคะ วิธีใส่ด้ามค้อนเข้ากับตัวค้อนให้แน่น ต้องวางแผหนในการซ่อมแซมค่ะ โดยจัดเตรียมอุปกนชร์และเครื่องมืองานช่างที่ต้องใช้ก่อนซ่อมแซมนะคะ ฉะนั้นเราก็ต้องทำไมคะ วางแผนการซ่อมเลยว่าจะต้องใช้ค้อนใช้ตะปูใช้กาวอะไรบ้างนะคะ</w:t>
      </w:r>
    </w:p>
    <w:p>
      <w:pPr>
        <w:pStyle w:val="BodyText"/>
      </w:pPr>
      <w:r>
        <w:t xml:space="preserve">(คุณครูณัฐทิยา) ต่อไปนะคะ เราก็จะมาสู่ขั้นของการซ่อมแซมนะคะ โดยวิธีการนะคะ ก็วางแผน ไว้เป็นอันดับแรกเลยนะคะ โดยเฉพาะเครื่องมือช่างคมหรือเกี่ยวข้องกับไฟฟ้านะคะ เราก็ควรที่จะปรึกษาผู้ใหญ่ในเราจะซ่อมแซมนะคะ หรืออยู่ในความดูแลของผู้ใหญ่นะคะ มากกว่าเรานะคะ โดยเฉพาะเครื่อเราควรที่จะมอบให้ผู้ใหญ่ในการซ่อมดีกว่านะคะ ที่เหมาะสมนะคะ เมื่อวางแผนการซ่อมแซมแล้วก็ควรเลือกใช้อุปกรณ์และเครื่องมือให้เหมาะสม แซมกับงานที่เป็นไม้บางอย่างได้ ก็คือต้องเลือกอุปกรณ์ด้วยนะคะ เช่นนะคะ ก่อนนำไปใช้งาน ควรทดสอบว่าอุปกรณ์เครื่องมือและเครื่องใช้นี่มีส่วนประกอบครบทุกชิ้นหรือไม่นะคะ นะคะ มีครบไหม ทั้งหัวค้นและด้ามค้อน สามารถนำไปตอกได้หรือไม่นะคะ หรืออาจจะเป็นไขควงก็ลองสำรวจ ไขควงเป็นสนิมหรือไม่ ก็ควรจะตรวจสอบ</w:t>
      </w:r>
    </w:p>
    <w:p>
      <w:pPr>
        <w:pStyle w:val="BodyText"/>
      </w:pPr>
      <w:r>
        <w:t xml:space="preserve">(คุณครูสุนทรี) ตอนนี้ค่ะ ดูให้รู้ ง่ายนิดเดียวนะคะ อะไรมาให้เด็ก ๆ ได้ดูค่ะ ไปเลยค่ะ</w:t>
      </w:r>
    </w:p>
    <w:p>
      <w:pPr>
        <w:pStyle w:val="BodyText"/>
      </w:pPr>
      <w:r>
        <w:t xml:space="preserve">(คุณครูปรเมษฐ) สวัสดีครับคุณครูนกครับ</w:t>
      </w:r>
    </w:p>
    <w:p>
      <w:pPr>
        <w:pStyle w:val="BodyText"/>
      </w:pPr>
      <w:r>
        <w:t xml:space="preserve">(คุณครูสุนทรี) สวัสดีค่ะครูปรเมษฐ แล้วตรงช่วงขาเก้าอัชี้ มันขูดกับพื้น แล้วมันดังซีดซ้าด ๆ น่ะค่ะ มีความคมใช่ไหมคครับ มันก็จะเสียดสีกับพื้น พื้นเป็นลอย ถ้าเป็นกระดานไม้ก็จะเป็นลอย อีกนานน่ะค่ะ ก่ว่าจะมาส่ง ใช้ได้ไหมครับครูนก เอาวัสดุที่เรามีในบ้านได้ไหมครับ นำมาหุ้มเหมือนลูกยางเลยครับ แล้วก็ตัดได้ได้สวยเหมือนกันด้วยนะครับ เราลองไปทำดูเลยไหมครับ ก็ตัดประมาณนี้นะครับ สัก 5 นิ้วนะครับ ความกว้างสัก 5 นิ้ว</w:t>
      </w:r>
    </w:p>
    <w:p>
      <w:pPr>
        <w:pStyle w:val="BodyText"/>
      </w:pPr>
      <w:r>
        <w:t xml:space="preserve">(คุณครูสุนทรี) แล้วก็… แล้วก็ผ่ากลางครับครูนก มันก็จะออกมาเป็นแบบนี้ใช่ไหมครับ ยางในรถจักรยานความกว้างของมันที่เราจะตัด อันนี้ก็เป็นก็เป็นสารที่อันตราย เด็ก ๆ ก่อนจะทำนั้น ก็ควรจะเช็ดให้เกลี้ยงก่อน เช็ดแล้วนะครับ เด็ก ๆ จะได้ดูไปเลย ก็นำ</w:t>
      </w:r>
    </w:p>
    <w:p>
      <w:pPr>
        <w:pStyle w:val="BodyText"/>
      </w:pPr>
      <w:r>
        <w:t xml:space="preserve">(คุณครูสุนทรี) ค่ะ</w:t>
      </w:r>
    </w:p>
    <w:p>
      <w:pPr>
        <w:pStyle w:val="BodyText"/>
      </w:pPr>
      <w:r>
        <w:t xml:space="preserve">(คุณครูปรเมษฐ) ประมาณนั้นครับ เดี๋ยวครูจะใช้สายหนวดกุ้ง นึกว่าที่เอาไว้ให้โทรทัศน์มีสัญญาวิธีการใช้นะครับ ก็นำสายเคเบิลไท ดีกว่านะ อันนี้การประยุกต์ใช้นะ เด็ก ๆ ครับนี่ไม่จำเป็นต้องไปซื้อทุกอย่างนะครับ ิยู่ไหมครับ แล้วลองดูสิคครับ มันยังไปกระทบกับพื้นได้ไหม ผู้หญิงครับ ผู้หญิงจะปราณีตกว่าผู้ชายใ</w:t>
      </w:r>
    </w:p>
    <w:p>
      <w:pPr>
        <w:pStyle w:val="BodyText"/>
      </w:pPr>
      <w:r>
        <w:t xml:space="preserve">(คุณครูสุนทรี) เชื่อฝีมือครูนกใช่ไหมคะ ครูนกครับ เพราะว่าเวลาดรามองไปนี่จะได้ดูดีครับ ที่จริงถ้าเราใช้สา่ยสีดำจะมองไม่เห็นเลยใช่ไหมครับเพื่อเด็ก ๆ จะได้เห็นได้ชัด</w:t>
      </w:r>
    </w:p>
    <w:p>
      <w:pPr>
        <w:pStyle w:val="BodyText"/>
      </w:pPr>
      <w:r>
        <w:t xml:space="preserve">(คุณครูสุนทรี) เจ็บสิคะเล่นแบบนี้กับเพื่อน ๆ ไม่ไ้อันนี้ครูแค่พูดหยอกล้อกันนะครับ</w:t>
      </w:r>
    </w:p>
    <w:p>
      <w:pPr>
        <w:pStyle w:val="BodyText"/>
      </w:pPr>
      <w:r>
        <w:t xml:space="preserve">(คุณครูสุนทรี) เพื่อกันเด็ก ๆ เล่นกันนะคะ มันควรจะครบ 4 ไหมคะ ครูปรเมษฐ เหมือนเดิมนะครับเด็ก ๆ ก็ตัดยางประมาณ 5 นิ้วนะครับ ผ่าเหมือนเดิมเลยครับ คราวนี้เดี๋ยวสมมติว่าเราไม่มีสายเดี๋ญวผมจะทำให้ดู โดยใช้ยางนี่ล่ะ มีเปลี่ยนมาแล้ว</w:t>
      </w:r>
    </w:p>
    <w:p>
      <w:pPr>
        <w:pStyle w:val="BodyText"/>
      </w:pPr>
      <w:r>
        <w:t xml:space="preserve">(คุณครูสุนทรี) ได้ด้วยหรือคะ</w:t>
      </w:r>
    </w:p>
    <w:p>
      <w:pPr>
        <w:pStyle w:val="BodyText"/>
      </w:pPr>
      <w:r>
        <w:t xml:space="preserve">(คุณครูปรเมษฐ) ได้ครับ หรือคะ เอายางมาใช้เลยจะไม่ดีกว่าหรือคะ // ถ้ายางวงเอาไว้รัดแกงดีกว่าครับ นี่ ๆ มันเป็นวงเลย แล้วก็แน่นด้วย ครูนก เอามืออกครับ ได้ไหมมันต้องอีกทบหนึ่งถึงจะแน่น รัด แล้วมันจะเป็นเนื้อเดียวกัน แล้วมันจะแน่นยิ่งกว่าเคเบิลไทอีกครับ อีกนิดหนึ่ง อุปกรณ์อะไรสวยคะ // ทั้ง 2 อย่างเลยครับสรุปตอบคำถามไหนก่อนครับ ตัดให้พอดีเลยผมว่าเมื่อกี้ผมน่าจะตัดสั้นไปนะคะ ครูก็ทำแบบไว ๆ เลยนะครับล เพราะรู้วิธีการแเดี๋ยวมห้ครูนกรัดเลยนะครับได้ไหม</w:t>
      </w:r>
    </w:p>
    <w:p>
      <w:pPr>
        <w:pStyle w:val="BodyText"/>
      </w:pPr>
      <w:r>
        <w:t xml:space="preserve">(คุณครูสุนทรี) อยากจับค่ะ ลองอัันนี้พับให้สวย ๆ เลยไหม</w:t>
      </w:r>
    </w:p>
    <w:p>
      <w:pPr>
        <w:pStyle w:val="BodyText"/>
      </w:pPr>
      <w:r>
        <w:t xml:space="preserve">(คุณครูสุนทรี) เมื่อกี้ก็สวยค่สมมติว่าเด็ก ๆ บอกว่าไม่ใช้ยางวงนี้ ไม้ใช้ยางใน ใช้ลวดนี่นะ ในการรัด แต่วันนี้ครูไม่มีนะ ครูก็ใช้สายเคเบิลไทรัดเหมือนเดิม เส้นขาวเส้นดีไหมคะ // ดีครับ มันจะได้ตัดกันครับ</w:t>
      </w:r>
    </w:p>
    <w:p>
      <w:pPr>
        <w:pStyle w:val="BodyText"/>
      </w:pPr>
      <w:r>
        <w:t xml:space="preserve">(คุณครูสุนทรี) เล่นเป็นรวดราย อันนี้เส้นเล็กได้ไหมคะ</w:t>
      </w:r>
    </w:p>
    <w:p>
      <w:pPr>
        <w:pStyle w:val="BodyText"/>
      </w:pPr>
      <w:r>
        <w:t xml:space="preserve">(คุณครูปรเมษฐ) ได้ครับ นี่ครับ แล้วอีกเส้นเป็นสีขาวแล้วกันครับ</w:t>
      </w:r>
    </w:p>
    <w:p>
      <w:pPr>
        <w:pStyle w:val="BodyText"/>
      </w:pPr>
      <w:r>
        <w:t xml:space="preserve">(คุณครูสุนทรี) พอเราเริ่มทำอันนี้ขาที่ 3 ทำบ่อย ๆ คือการเกิดความชำนาญด้วยเหมือนการทบทวนน่ะครับนักเรียน ถ้าเราทบทวนบ่อย ๆ แสดงว่าเส้นนี้ครูปรเมษฐนี่ตัดยางสวยแทบจะไม่ต้องตกแต่งเยอะเลยค่ ะขั้นตอนสุดท้ายเลยใช่ไหมครับ จริง ๆ ธรรก็สวยดีนะครับ เราแต่งให้มันดูไม่น่าเกลียดมันก็คือความที่เรา</w:t>
      </w:r>
    </w:p>
    <w:p>
      <w:pPr>
        <w:pStyle w:val="BodyText"/>
      </w:pPr>
      <w:r>
        <w:t xml:space="preserve">(คุณครูสุนทรี) ทำงานกลุ่ม ต้องมีความสามัคคีใช่ไหมครับ เอาสีดำใชข่ไหมครับ เอานิ้วออกครับบางครั้งนี่ ความคมของสายเคเบิลไทนี่ อาจจะไปบาดขาได้ ขาของเรานะครับ ไม่ใช่ขาเก้าอี้ คราวนี้ตกแต่งครับกรรไกรก็สำคัญนะครับ ถ้าไม่คมจะตัดยางไม่เข้า จริง ๆ ด้วยครูปรเมษฐขาสุดท้ายนี่สวยคะสวยงามเลยค่ะ หลังจากที่เราทำเสร็จแล้วเราก็ต้องทบสอบค่ะ นี่ครับ</w:t>
      </w:r>
    </w:p>
    <w:p>
      <w:pPr>
        <w:pStyle w:val="BodyText"/>
      </w:pPr>
      <w:r>
        <w:t xml:space="preserve">(คุณครูสุนทรี) ทีนี้ก็คือดูดีขึ้นแล้วค่ะ ทีนี้เดี๋ยวเราพาไปที่ห้องเลยค่ะครูปรเมษฐ ค่ะ ทีนี้เราก็มาถึงห้องเรียนกันแล้วนะคะ</w:t>
      </w:r>
    </w:p>
    <w:p>
      <w:pPr>
        <w:pStyle w:val="BodyText"/>
      </w:pPr>
      <w:r>
        <w:t xml:space="preserve">(คุณครูณัฐทิยา) โอ้โห ดีมาก ๆ เลยค่ะ</w:t>
      </w:r>
    </w:p>
    <w:p>
      <w:pPr>
        <w:pStyle w:val="BodyText"/>
      </w:pPr>
      <w:r>
        <w:t xml:space="preserve">(คุณครูสุนทรี) นั่งได้เต็ม ๆ ก้นเลยค่ะครูฝ้าย ซ่อมแซมได้นะคะ ครุปรเมษฐคะ ก่อนอื่นต้องขอรบกวนให้ยกกลับด้วยนะคะ</w:t>
      </w:r>
    </w:p>
    <w:p>
      <w:pPr>
        <w:pStyle w:val="BodyText"/>
      </w:pPr>
      <w:r>
        <w:t xml:space="preserve">(คุณครูปรเมษฐ) ได้เลยครับ</w:t>
      </w:r>
    </w:p>
    <w:p>
      <w:pPr>
        <w:pStyle w:val="BodyText"/>
      </w:pPr>
      <w:r>
        <w:t xml:space="preserve">(คุณครูสุนทรี) ก่อนอื่นนะคะ ขอให้เด็ก ๆ ปรบมือให้ครูปรเมเป็นวิทยากรให้ ครูฝ้ายเชิญค่ะ ไว้โอากาศหน้าเจอกันอีกนะคะ ข้อ 1 นะคะ กำกับดูแลให้คำปรึกษานักเรีในขณะซ่อมแซมอุปกรณ์เครื่องมือและเครื่องใช้นะคะ ความปลอดภัยด้วยนะคะเด็ก ๆ แล้วก็แจกใบงานที่ 1512 ค่ะ เครื่องการซ่อมแซมอุปกรณ์เครื่องมือและเครื่องใช้นะคะ ค่ะ แล้วก้ปฏิบัติใบงานที่ 15 นะคะ เรื่องการซ่อมแซมอุปกรณ์เครื่องมือและเครื่องใช้ สิ่งที่นักเรียน หน้าต่าของใบงานเรานะคะ ก็จะเป็นแบบนีค่ะครูฝ้ายครูฝ้ายแนะนำเด็ก ๆ หน่อยค่ะ วาดภาพลงไปในช่องนี้ได้เลย หลังจากนั้นให้นักเรียนเขียนอุปกรณ์เหล่านั้นจะนำมาใช้ได้หรือไม่อย่างไรนะคะ ต่อไปค่ะ วัสดุอุปกรณ์ทำเรียบร้อยแล้ว นักเรียนก้จะสามารถเขียนได้อย่างแน่นอนค่ะ ตอนนี้ค่ะ มีสติมั่นใจลงมือทำ ไป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ตอนนี้คุณครูเชื่อว่าเด็ก ๆ คงจะหรือในเรื่องของมบงานนะคะ ยังปฏิบัติไม่เสร็จก็นำไปปฏิบัติช่วยยืดอายุการใช้งานอุปกรณ์เครื่องมือและเครื่องใช้นั่นเองนะคะ ข้อ 2 สามารถทำให้อุปกรณ์เครื่องมือและเครื่องใช้ เครื่องมือและเครื่องใช้ค่ะ</w:t>
      </w:r>
    </w:p>
    <w:p>
      <w:pPr>
        <w:pStyle w:val="BodyText"/>
      </w:pPr>
      <w:r>
        <w:t xml:space="preserve">(คุณครูณัฐทิยา) และต่อไปนะคะ ในข้อที่ 4 ค่ะ รู้จักทำให้เวลาว่างให้เกิดประโยชน์ข้อที่ 6 ค่ะ เกิดความภาคภูมิใจจากผลงานที่ทำด้วยตนเองจนสำเร็จนะคะ</w:t>
      </w:r>
    </w:p>
    <w:p>
      <w:pPr>
        <w:pStyle w:val="BodyText"/>
      </w:pPr>
      <w:r>
        <w:t xml:space="preserve">(คุณครูสุนทรี) นี่ก็เป็นประโยชน์ และเครื่องใช้นะคะ จะช่วยใก้ยืดอายุก่อีกทั้งยังสามารถใช้งานต่อไปได้อย่างปลอดภัย ประเมินตนเองด้วยนะคะ ใบประเมินตนเองในช่างคิดซ่อมแซมค่ะ ก็จะมีลักษณะเหมือนที่เด็ก ๆ เคยประเมินไปแล้วนะคะ ได้เลยค่ะ ตามจขำนวนดาว 5 นี่คือพอใจมากที่สุด 1 คือ พอใจน้อยที่สุดนะคะ หลังจากนั้นเด็ก ๆ ก็นับดาวค่ะ</w:t>
      </w:r>
    </w:p>
    <w:p>
      <w:pPr>
        <w:pStyle w:val="BodyText"/>
      </w:pPr>
      <w:r>
        <w:t xml:space="preserve">(คุณครูณัฐทิยา) สำหรับบทเรียนในครั้งต่อไปนะคะ เป็นงานประดิษฐจากวัสดุในท้องถิ่นค่ะ แล้วสิ่งที่ต้องเตรียม ดาวนฺโหลดได้ที่ www.dltv.ac.th 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การงานอาชีพ ป. 4 หน่วยที่ 3) 4. การซ่อมแซมอุปกรณ์ เครื่องมือ และเครื่องใช้ 15 ก.ย. 64 (มีใบงาน และใบความรู้) ปลา ภูมิ ฟารุต</dc:title>
  <dc:creator/>
  <cp:keywords/>
  <dcterms:created xsi:type="dcterms:W3CDTF">2022-09-23T07:49:30Z</dcterms:created>
  <dcterms:modified xsi:type="dcterms:W3CDTF">2022-09-23T07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3 กันยายน 2565 เวลา 13.00 น.</vt:lpwstr>
  </property>
  <property fmtid="{D5CDD505-2E9C-101B-9397-08002B2CF9AE}" pid="3" name="subtitle">
    <vt:lpwstr/>
  </property>
</Properties>
</file>